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986D27" w14:textId="336A1212" w:rsidR="0092614E" w:rsidRDefault="002F55BA" w:rsidP="002F55BA">
      <w:pPr>
        <w:jc w:val="center"/>
        <w:rPr>
          <w:b/>
          <w:sz w:val="44"/>
        </w:rPr>
      </w:pPr>
      <w:r w:rsidRPr="002F55BA">
        <w:rPr>
          <w:b/>
          <w:sz w:val="44"/>
        </w:rPr>
        <w:t xml:space="preserve">Assignment </w:t>
      </w:r>
      <w:r>
        <w:rPr>
          <w:b/>
          <w:sz w:val="44"/>
        </w:rPr>
        <w:t>–</w:t>
      </w:r>
      <w:r w:rsidR="0053233A">
        <w:rPr>
          <w:b/>
          <w:sz w:val="44"/>
        </w:rPr>
        <w:t xml:space="preserve"> 1</w:t>
      </w:r>
    </w:p>
    <w:p w14:paraId="5D09A031" w14:textId="77777777" w:rsidR="007F50A9" w:rsidRDefault="007F50A9" w:rsidP="002F55BA">
      <w:pPr>
        <w:jc w:val="center"/>
        <w:rPr>
          <w:b/>
          <w:sz w:val="44"/>
        </w:rPr>
      </w:pPr>
    </w:p>
    <w:p w14:paraId="3FC2E70C" w14:textId="77777777" w:rsidR="0053233A" w:rsidRPr="0053233A" w:rsidRDefault="0053233A" w:rsidP="0053233A">
      <w:r w:rsidRPr="0053233A">
        <w:t xml:space="preserve">"Write a java program which accepts multiple employees </w:t>
      </w:r>
      <w:proofErr w:type="gramStart"/>
      <w:r w:rsidRPr="0053233A">
        <w:t>details ,</w:t>
      </w:r>
      <w:proofErr w:type="gramEnd"/>
    </w:p>
    <w:p w14:paraId="33269386" w14:textId="77777777" w:rsidR="0053233A" w:rsidRPr="0053233A" w:rsidRDefault="0053233A" w:rsidP="0053233A">
      <w:r w:rsidRPr="0053233A">
        <w:t>1)Create thread class</w:t>
      </w:r>
      <w:bookmarkStart w:id="0" w:name="_GoBack"/>
      <w:bookmarkEnd w:id="0"/>
    </w:p>
    <w:p w14:paraId="69F63F30" w14:textId="77777777" w:rsidR="0053233A" w:rsidRPr="0053233A" w:rsidRDefault="0053233A" w:rsidP="0053233A">
      <w:r w:rsidRPr="0053233A">
        <w:t xml:space="preserve">2)Execute them using </w:t>
      </w:r>
      <w:proofErr w:type="spellStart"/>
      <w:r w:rsidRPr="0053233A">
        <w:t>frokjoinpool</w:t>
      </w:r>
      <w:proofErr w:type="spellEnd"/>
    </w:p>
    <w:p w14:paraId="26E30787" w14:textId="77777777" w:rsidR="0053233A" w:rsidRPr="0053233A" w:rsidRDefault="0053233A" w:rsidP="0053233A">
      <w:r w:rsidRPr="0053233A">
        <w:t>3)make the use of runnable interface in it."</w:t>
      </w:r>
    </w:p>
    <w:bookmarkStart w:id="1" w:name="_MON_1710278035"/>
    <w:bookmarkEnd w:id="1"/>
    <w:p w14:paraId="6EA49FE1" w14:textId="5F5C928F" w:rsidR="0053233A" w:rsidRPr="0053233A" w:rsidRDefault="00B9641E" w:rsidP="00B9641E">
      <w:pPr>
        <w:rPr>
          <w:b/>
          <w:sz w:val="44"/>
        </w:rPr>
      </w:pPr>
      <w:r>
        <w:rPr>
          <w:b/>
          <w:sz w:val="44"/>
        </w:rPr>
        <w:object w:dxaOrig="9360" w:dyaOrig="10239" w14:anchorId="0F96AA5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7" type="#_x0000_t75" style="width:426.75pt;height:467.25pt" o:ole="">
            <v:imagedata r:id="rId6" o:title=""/>
          </v:shape>
          <o:OLEObject Type="Embed" ProgID="Word.OpenDocumentText.12" ShapeID="_x0000_i1027" DrawAspect="Content" ObjectID="_1710278059" r:id="rId7"/>
        </w:object>
      </w:r>
    </w:p>
    <w:p w14:paraId="3C9672C6" w14:textId="77777777" w:rsidR="0053233A" w:rsidRPr="0053233A" w:rsidRDefault="0053233A" w:rsidP="0053233A">
      <w:pPr>
        <w:jc w:val="center"/>
        <w:rPr>
          <w:b/>
          <w:sz w:val="44"/>
        </w:rPr>
      </w:pPr>
    </w:p>
    <w:p w14:paraId="72BDEF77" w14:textId="77777777" w:rsidR="0053233A" w:rsidRPr="0053233A" w:rsidRDefault="0053233A" w:rsidP="0053233A">
      <w:pPr>
        <w:jc w:val="center"/>
        <w:rPr>
          <w:b/>
          <w:sz w:val="44"/>
        </w:rPr>
      </w:pPr>
    </w:p>
    <w:p w14:paraId="7B98AAC1" w14:textId="77777777" w:rsidR="0053233A" w:rsidRPr="0053233A" w:rsidRDefault="0053233A" w:rsidP="0053233A">
      <w:pPr>
        <w:jc w:val="center"/>
        <w:rPr>
          <w:b/>
          <w:sz w:val="44"/>
        </w:rPr>
      </w:pPr>
    </w:p>
    <w:p w14:paraId="2ADB9823" w14:textId="77777777" w:rsidR="0053233A" w:rsidRPr="0053233A" w:rsidRDefault="0053233A" w:rsidP="0053233A">
      <w:pPr>
        <w:jc w:val="center"/>
        <w:rPr>
          <w:b/>
          <w:sz w:val="44"/>
        </w:rPr>
      </w:pPr>
    </w:p>
    <w:p w14:paraId="45685174" w14:textId="77777777" w:rsidR="0053233A" w:rsidRPr="0053233A" w:rsidRDefault="0053233A" w:rsidP="0053233A">
      <w:pPr>
        <w:jc w:val="center"/>
        <w:rPr>
          <w:b/>
          <w:sz w:val="44"/>
        </w:rPr>
      </w:pPr>
    </w:p>
    <w:p w14:paraId="4E09A7B5" w14:textId="77777777" w:rsidR="0053233A" w:rsidRPr="0053233A" w:rsidRDefault="0053233A" w:rsidP="0053233A">
      <w:pPr>
        <w:jc w:val="center"/>
        <w:rPr>
          <w:b/>
          <w:sz w:val="44"/>
        </w:rPr>
      </w:pPr>
    </w:p>
    <w:p w14:paraId="6373990D" w14:textId="77777777" w:rsidR="0053233A" w:rsidRPr="0053233A" w:rsidRDefault="0053233A" w:rsidP="0053233A">
      <w:pPr>
        <w:jc w:val="center"/>
        <w:rPr>
          <w:b/>
          <w:sz w:val="44"/>
        </w:rPr>
      </w:pPr>
    </w:p>
    <w:p w14:paraId="07441183" w14:textId="77777777" w:rsidR="0053233A" w:rsidRDefault="0053233A" w:rsidP="002F55BA">
      <w:pPr>
        <w:jc w:val="center"/>
        <w:rPr>
          <w:b/>
          <w:sz w:val="44"/>
        </w:rPr>
      </w:pPr>
    </w:p>
    <w:sectPr w:rsidR="0053233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21241D" w14:textId="77777777" w:rsidR="00DC05C5" w:rsidRDefault="00DC05C5" w:rsidP="00723483">
      <w:pPr>
        <w:spacing w:after="0" w:line="240" w:lineRule="auto"/>
      </w:pPr>
      <w:r>
        <w:separator/>
      </w:r>
    </w:p>
  </w:endnote>
  <w:endnote w:type="continuationSeparator" w:id="0">
    <w:p w14:paraId="4DF82734" w14:textId="77777777" w:rsidR="00DC05C5" w:rsidRDefault="00DC05C5" w:rsidP="007234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8262C4" w14:textId="77777777" w:rsidR="00723483" w:rsidRDefault="0072348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8A13BE" w14:textId="362456C9" w:rsidR="00723483" w:rsidRDefault="00723483">
    <w:pPr>
      <w:pStyle w:val="Footer"/>
    </w:pPr>
    <w:r w:rsidRPr="00723483">
      <w:rPr>
        <w:noProof/>
        <w:highlight w:val="black"/>
        <w:lang w:val="en-US"/>
      </w:rPr>
      <w:drawing>
        <wp:inline distT="0" distB="0" distL="0" distR="0" wp14:anchorId="148F2BA5" wp14:editId="0A6562AB">
          <wp:extent cx="5731510" cy="673735"/>
          <wp:effectExtent l="0" t="0" r="254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737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75CFE98" w14:textId="77777777" w:rsidR="00723483" w:rsidRDefault="0072348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3D3AFC" w14:textId="77777777" w:rsidR="00723483" w:rsidRDefault="007234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BBEADD" w14:textId="77777777" w:rsidR="00DC05C5" w:rsidRDefault="00DC05C5" w:rsidP="00723483">
      <w:pPr>
        <w:spacing w:after="0" w:line="240" w:lineRule="auto"/>
      </w:pPr>
      <w:r>
        <w:separator/>
      </w:r>
    </w:p>
  </w:footnote>
  <w:footnote w:type="continuationSeparator" w:id="0">
    <w:p w14:paraId="3BAD7243" w14:textId="77777777" w:rsidR="00DC05C5" w:rsidRDefault="00DC05C5" w:rsidP="007234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B9866B" w14:textId="77777777" w:rsidR="00723483" w:rsidRDefault="0072348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0CBAA1" w14:textId="52506327" w:rsidR="00723483" w:rsidRDefault="00723483">
    <w:pPr>
      <w:pStyle w:val="Header"/>
    </w:pPr>
    <w:r w:rsidRPr="00723483">
      <w:rPr>
        <w:noProof/>
        <w:highlight w:val="black"/>
        <w:lang w:val="en-US"/>
      </w:rPr>
      <w:drawing>
        <wp:inline distT="0" distB="0" distL="0" distR="0" wp14:anchorId="0548E3EF" wp14:editId="42F39F01">
          <wp:extent cx="5731510" cy="673735"/>
          <wp:effectExtent l="0" t="0" r="254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737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737F9E6" w14:textId="77777777" w:rsidR="00723483" w:rsidRDefault="0072348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6FA51B" w14:textId="77777777" w:rsidR="00723483" w:rsidRDefault="0072348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CxsDAxNTIytTQ3NzBT0lEKTi0uzszPAykwrAUAH73G8CwAAAA="/>
  </w:docVars>
  <w:rsids>
    <w:rsidRoot w:val="00A01278"/>
    <w:rsid w:val="000475EA"/>
    <w:rsid w:val="00137786"/>
    <w:rsid w:val="00167058"/>
    <w:rsid w:val="002627BD"/>
    <w:rsid w:val="002F55BA"/>
    <w:rsid w:val="0053233A"/>
    <w:rsid w:val="00723483"/>
    <w:rsid w:val="007F50A9"/>
    <w:rsid w:val="008D74B1"/>
    <w:rsid w:val="0092614E"/>
    <w:rsid w:val="00A01278"/>
    <w:rsid w:val="00AE0E14"/>
    <w:rsid w:val="00B9641E"/>
    <w:rsid w:val="00BC637D"/>
    <w:rsid w:val="00D337A9"/>
    <w:rsid w:val="00DC05C5"/>
    <w:rsid w:val="00EB46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82203C"/>
  <w15:chartTrackingRefBased/>
  <w15:docId w15:val="{D93D2F76-6128-487F-AD35-394488AEF4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234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3483"/>
  </w:style>
  <w:style w:type="paragraph" w:styleId="Footer">
    <w:name w:val="footer"/>
    <w:basedOn w:val="Normal"/>
    <w:link w:val="FooterChar"/>
    <w:uiPriority w:val="99"/>
    <w:unhideWhenUsed/>
    <w:rsid w:val="007234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348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961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oleObject" Target="embeddings/oleObject1.bin"/><Relationship Id="rId12" Type="http://schemas.openxmlformats.org/officeDocument/2006/relationships/header" Target="head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2</Pages>
  <Words>34</Words>
  <Characters>19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hil Mitra</dc:creator>
  <cp:keywords/>
  <dc:description/>
  <cp:lastModifiedBy>Jeethendra S R</cp:lastModifiedBy>
  <cp:revision>3</cp:revision>
  <dcterms:created xsi:type="dcterms:W3CDTF">2021-06-22T08:32:00Z</dcterms:created>
  <dcterms:modified xsi:type="dcterms:W3CDTF">2022-04-01T07:28:00Z</dcterms:modified>
</cp:coreProperties>
</file>